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6E7EE" w14:textId="77777777" w:rsidR="006D3EE3" w:rsidRPr="006D3EE3" w:rsidRDefault="006D3EE3" w:rsidP="006D3E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6D3EE3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datek č. </w:t>
      </w:r>
      <w:r w:rsidRPr="006D3EE3">
        <w:rPr>
          <w:rFonts w:ascii="Times New Roman" w:hAnsi="Times New Roman" w:cs="Times New Roman"/>
          <w:b/>
          <w:bCs/>
          <w:sz w:val="24"/>
          <w:szCs w:val="24"/>
        </w:rPr>
        <w:t xml:space="preserve">1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ke smlouvě </w:t>
      </w:r>
      <w:r w:rsidRPr="006D3EE3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 w:rsidRPr="006D3EE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6D3EE3">
        <w:rPr>
          <w:rFonts w:ascii="Times New Roman" w:eastAsia="Times New Roman" w:hAnsi="Times New Roman" w:cs="Times New Roman"/>
          <w:b/>
          <w:bCs/>
          <w:sz w:val="24"/>
          <w:szCs w:val="24"/>
        </w:rPr>
        <w:t>provádění úklidových pra</w:t>
      </w:r>
      <w:r w:rsidRPr="006D3EE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c</w:t>
      </w:r>
      <w:r w:rsidRPr="006D3EE3">
        <w:rPr>
          <w:rFonts w:ascii="Times New Roman" w:eastAsia="Times New Roman" w:hAnsi="Times New Roman" w:cs="Times New Roman"/>
          <w:b/>
          <w:bCs/>
          <w:sz w:val="24"/>
          <w:szCs w:val="24"/>
        </w:rPr>
        <w:t>í</w:t>
      </w:r>
      <w:r w:rsidRPr="006D3EE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6D3EE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6D3EE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6D3EE3">
        <w:rPr>
          <w:rFonts w:ascii="Times New Roman" w:eastAsia="Times New Roman" w:hAnsi="Times New Roman" w:cs="Times New Roman"/>
          <w:b/>
          <w:bCs/>
          <w:sz w:val="24"/>
          <w:szCs w:val="24"/>
        </w:rPr>
        <w:t>ar</w:t>
      </w:r>
      <w:r w:rsidRPr="006D3EE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6D3EE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álu </w:t>
      </w:r>
      <w:r w:rsidRPr="006D3EE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M</w:t>
      </w:r>
      <w:r w:rsidRPr="006D3EE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Ú</w:t>
      </w:r>
      <w:r w:rsidRPr="006D3EE3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6D3EE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6D3EE3">
        <w:rPr>
          <w:rFonts w:ascii="Times New Roman" w:eastAsia="Times New Roman" w:hAnsi="Times New Roman" w:cs="Times New Roman"/>
          <w:b/>
          <w:bCs/>
          <w:sz w:val="24"/>
          <w:szCs w:val="24"/>
        </w:rPr>
        <w:t>AV ČR</w:t>
      </w:r>
    </w:p>
    <w:p w14:paraId="27FC88A1" w14:textId="77777777" w:rsidR="006D3EE3" w:rsidRPr="006D3EE3" w:rsidRDefault="006D3EE3" w:rsidP="006D3E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E1242EF" w14:textId="77777777" w:rsidR="006D3EE3" w:rsidRDefault="006D3EE3" w:rsidP="006D3EE3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ja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dk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va</w:t>
      </w:r>
    </w:p>
    <w:p w14:paraId="3D9E9860" w14:textId="77777777" w:rsidR="006D3EE3" w:rsidRDefault="006D3EE3" w:rsidP="006D3EE3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ova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sz w:val="24"/>
          <w:szCs w:val="24"/>
        </w:rPr>
        <w:t>1187/17</w:t>
      </w:r>
    </w:p>
    <w:p w14:paraId="084874A5" w14:textId="77777777" w:rsidR="006D3EE3" w:rsidRDefault="006D3EE3" w:rsidP="006D3EE3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42 00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-4,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rč</w:t>
      </w:r>
    </w:p>
    <w:p w14:paraId="5EAF8248" w14:textId="77777777" w:rsidR="006D3EE3" w:rsidRDefault="006D3EE3" w:rsidP="006D3EE3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ČO: 70367655</w:t>
      </w:r>
    </w:p>
    <w:p w14:paraId="0E25E1AC" w14:textId="77777777" w:rsidR="006D3EE3" w:rsidRDefault="006D3EE3" w:rsidP="006D3EE3">
      <w:pPr>
        <w:spacing w:after="0" w:line="240" w:lineRule="auto"/>
        <w:ind w:right="354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 w:rsidR="006C3C8F">
        <w:rPr>
          <w:rFonts w:ascii="Times New Roman" w:eastAsia="Times New Roman" w:hAnsi="Times New Roman" w:cs="Times New Roman"/>
          <w:sz w:val="24"/>
          <w:szCs w:val="24"/>
        </w:rPr>
        <w:t>Č: CZ7254309942</w:t>
      </w:r>
    </w:p>
    <w:p w14:paraId="5E4F2AF8" w14:textId="2A85C0C9" w:rsidR="006D3EE3" w:rsidRDefault="006D3EE3" w:rsidP="006D3EE3">
      <w:pPr>
        <w:spacing w:after="0" w:line="240" w:lineRule="auto"/>
        <w:ind w:right="354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kovní spojení (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B729B">
        <w:rPr>
          <w:rFonts w:ascii="Times New Roman" w:eastAsia="Times New Roman" w:hAnsi="Times New Roman" w:cs="Times New Roman"/>
          <w:sz w:val="24"/>
          <w:szCs w:val="24"/>
        </w:rPr>
        <w:t>XXXXXX</w:t>
      </w:r>
    </w:p>
    <w:p w14:paraId="1E3061BC" w14:textId="1030C64B" w:rsidR="006D3EE3" w:rsidRDefault="006D3EE3" w:rsidP="006D3EE3">
      <w:pPr>
        <w:spacing w:after="0" w:line="240" w:lineRule="auto"/>
        <w:ind w:right="354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í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o ú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tu:</w:t>
      </w:r>
      <w:r w:rsidR="006C3C8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729B">
        <w:rPr>
          <w:rFonts w:ascii="Times New Roman" w:eastAsia="Times New Roman" w:hAnsi="Times New Roman" w:cs="Times New Roman"/>
          <w:sz w:val="24"/>
          <w:szCs w:val="24"/>
        </w:rPr>
        <w:t>XXXXXX</w:t>
      </w:r>
    </w:p>
    <w:p w14:paraId="41222384" w14:textId="77777777" w:rsidR="006D3EE3" w:rsidRDefault="007A7AD0" w:rsidP="006D3EE3">
      <w:pPr>
        <w:spacing w:after="0" w:line="240" w:lineRule="auto"/>
        <w:ind w:right="354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dále jen </w:t>
      </w:r>
      <w:r w:rsidRPr="007A7AD0">
        <w:rPr>
          <w:rFonts w:ascii="Times New Roman" w:eastAsia="Times New Roman" w:hAnsi="Times New Roman" w:cs="Times New Roman"/>
          <w:b/>
          <w:sz w:val="24"/>
          <w:szCs w:val="24"/>
        </w:rPr>
        <w:t>„Zhotovitel“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5B95DF6" w14:textId="77777777" w:rsidR="007A7AD0" w:rsidRDefault="007A7AD0" w:rsidP="006D3EE3">
      <w:pPr>
        <w:spacing w:after="0" w:line="240" w:lineRule="auto"/>
        <w:ind w:right="354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568C7F" w14:textId="77777777" w:rsidR="006D3EE3" w:rsidRPr="006C3C8F" w:rsidRDefault="006D3EE3" w:rsidP="006D3E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3C8F">
        <w:rPr>
          <w:rFonts w:ascii="Times New Roman" w:hAnsi="Times New Roman" w:cs="Times New Roman"/>
        </w:rPr>
        <w:t>a</w:t>
      </w:r>
    </w:p>
    <w:p w14:paraId="6A58ADB7" w14:textId="77777777" w:rsidR="006D3EE3" w:rsidRPr="006C3C8F" w:rsidRDefault="006D3EE3" w:rsidP="006D3EE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670D2D8E" w14:textId="77777777" w:rsidR="006D3EE3" w:rsidRPr="006C3C8F" w:rsidRDefault="006D3EE3" w:rsidP="006C3C8F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/>
          <w:bCs/>
          <w:sz w:val="24"/>
          <w:szCs w:val="24"/>
        </w:rPr>
        <w:t>Masarykův ústav a Archiv AV ČR, v. v. i.</w:t>
      </w:r>
    </w:p>
    <w:p w14:paraId="7F9985E3" w14:textId="77777777" w:rsidR="006D3EE3" w:rsidRPr="006C3C8F" w:rsidRDefault="006D3EE3" w:rsidP="006C3C8F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>se sídlem: Gabčíkova 2362/10, 182 00 Praha 8</w:t>
      </w:r>
    </w:p>
    <w:p w14:paraId="3FB2457C" w14:textId="77777777" w:rsidR="006D3EE3" w:rsidRPr="006C3C8F" w:rsidRDefault="006D3EE3" w:rsidP="006C3C8F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>zastoupený: doc. Dr.Phil. Rudolfem Kučerou, Ph.D.</w:t>
      </w:r>
    </w:p>
    <w:p w14:paraId="35206ECE" w14:textId="77777777" w:rsidR="006D3EE3" w:rsidRPr="006C3C8F" w:rsidRDefault="006D3EE3" w:rsidP="006C3C8F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>IČO: 67985921</w:t>
      </w:r>
    </w:p>
    <w:p w14:paraId="384796A0" w14:textId="77777777" w:rsidR="006D3EE3" w:rsidRPr="006C3C8F" w:rsidRDefault="006D3EE3" w:rsidP="006C3C8F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>DIČ: CZ67985921</w:t>
      </w:r>
    </w:p>
    <w:p w14:paraId="2D6A3E09" w14:textId="77777777" w:rsidR="006D3EE3" w:rsidRPr="006C3C8F" w:rsidRDefault="006D3EE3" w:rsidP="006C3C8F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>zapsaný v rejstříku veřejných výzkumných institucí vedeném MŠMT</w:t>
      </w:r>
    </w:p>
    <w:p w14:paraId="4D02C979" w14:textId="77777777" w:rsidR="00FB729B" w:rsidRDefault="006D3EE3" w:rsidP="00FB729B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 xml:space="preserve">kontaktní osoba pro plnění této smlouvy: </w:t>
      </w:r>
      <w:r w:rsidR="00FB729B">
        <w:rPr>
          <w:rFonts w:ascii="Times New Roman" w:eastAsia="Times New Roman" w:hAnsi="Times New Roman" w:cs="Times New Roman"/>
          <w:sz w:val="24"/>
          <w:szCs w:val="24"/>
        </w:rPr>
        <w:t>XXXXXX</w:t>
      </w:r>
      <w:r w:rsidR="00FB729B" w:rsidRPr="006C3C8F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7E93777C" w14:textId="70A38A6F" w:rsidR="006D3EE3" w:rsidRPr="006C3C8F" w:rsidRDefault="006D3EE3" w:rsidP="00FB729B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 xml:space="preserve">(dále jen </w:t>
      </w:r>
      <w:r w:rsidRPr="006C3C8F">
        <w:rPr>
          <w:rFonts w:ascii="Times New Roman" w:eastAsia="Times New Roman" w:hAnsi="Times New Roman" w:cs="Times New Roman"/>
          <w:b/>
          <w:bCs/>
          <w:sz w:val="24"/>
          <w:szCs w:val="24"/>
        </w:rPr>
        <w:t>„MÚA“</w:t>
      </w: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7A5BD232" w14:textId="77777777" w:rsidR="006D3EE3" w:rsidRPr="006C3C8F" w:rsidRDefault="006D3EE3" w:rsidP="006C3C8F">
      <w:pPr>
        <w:tabs>
          <w:tab w:val="left" w:pos="3640"/>
        </w:tabs>
        <w:spacing w:after="0" w:line="240" w:lineRule="auto"/>
        <w:ind w:right="-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C3C8F">
        <w:rPr>
          <w:rFonts w:ascii="Times New Roman" w:eastAsia="Times New Roman" w:hAnsi="Times New Roman" w:cs="Times New Roman"/>
          <w:bCs/>
          <w:sz w:val="24"/>
          <w:szCs w:val="24"/>
        </w:rPr>
        <w:t>(společně „Smluvní strany“)</w:t>
      </w:r>
    </w:p>
    <w:p w14:paraId="2F9BB5A3" w14:textId="77777777" w:rsidR="006D3EE3" w:rsidRDefault="006D3EE3" w:rsidP="006D3EE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393F03B" w14:textId="77777777" w:rsidR="006D3EE3" w:rsidRPr="006C3C8F" w:rsidRDefault="006D3EE3" w:rsidP="006D3E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D73BBE2" w14:textId="77777777" w:rsidR="007A7AD0" w:rsidRPr="006C3C8F" w:rsidRDefault="006D3EE3" w:rsidP="007A7A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3C8F">
        <w:rPr>
          <w:rFonts w:ascii="Times New Roman" w:hAnsi="Times New Roman" w:cs="Times New Roman"/>
        </w:rPr>
        <w:t>Dne 30.6.2021 uzavřely Smluvní strany smlouvu o provádění úklidových prací</w:t>
      </w:r>
      <w:r w:rsidR="007A7AD0" w:rsidRPr="006C3C8F">
        <w:rPr>
          <w:rFonts w:ascii="Times New Roman" w:hAnsi="Times New Roman" w:cs="Times New Roman"/>
        </w:rPr>
        <w:t xml:space="preserve"> v areálu </w:t>
      </w:r>
      <w:r w:rsidR="00D62195" w:rsidRPr="006C3C8F">
        <w:rPr>
          <w:rFonts w:ascii="Times New Roman" w:hAnsi="Times New Roman" w:cs="Times New Roman"/>
        </w:rPr>
        <w:t>MÚ</w:t>
      </w:r>
      <w:r w:rsidR="007A7AD0" w:rsidRPr="006C3C8F">
        <w:rPr>
          <w:rFonts w:ascii="Times New Roman" w:hAnsi="Times New Roman" w:cs="Times New Roman"/>
        </w:rPr>
        <w:t xml:space="preserve">A </w:t>
      </w:r>
      <w:r w:rsidRPr="006C3C8F">
        <w:rPr>
          <w:rFonts w:ascii="Times New Roman" w:hAnsi="Times New Roman" w:cs="Times New Roman"/>
        </w:rPr>
        <w:t xml:space="preserve"> </w:t>
      </w:r>
    </w:p>
    <w:p w14:paraId="3BFBACA3" w14:textId="77777777" w:rsidR="007A7AD0" w:rsidRPr="006C3C8F" w:rsidRDefault="006D3EE3" w:rsidP="006D3E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3C8F">
        <w:rPr>
          <w:rFonts w:ascii="Times New Roman" w:hAnsi="Times New Roman" w:cs="Times New Roman"/>
        </w:rPr>
        <w:t>(dále jen „</w:t>
      </w:r>
      <w:r w:rsidRPr="006C3C8F">
        <w:rPr>
          <w:rFonts w:ascii="Times New Roman" w:hAnsi="Times New Roman" w:cs="Times New Roman"/>
          <w:b/>
          <w:bCs/>
        </w:rPr>
        <w:t>Smlouva“</w:t>
      </w:r>
      <w:r w:rsidRPr="006C3C8F">
        <w:rPr>
          <w:rFonts w:ascii="Times New Roman" w:hAnsi="Times New Roman" w:cs="Times New Roman"/>
        </w:rPr>
        <w:t xml:space="preserve">). </w:t>
      </w:r>
    </w:p>
    <w:p w14:paraId="411AB365" w14:textId="77777777" w:rsidR="006D3EE3" w:rsidRPr="006C3C8F" w:rsidRDefault="006D3EE3" w:rsidP="006D3E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3C8F">
        <w:rPr>
          <w:rFonts w:ascii="Times New Roman" w:hAnsi="Times New Roman" w:cs="Times New Roman"/>
        </w:rPr>
        <w:t>Smluvní strany se rozhodly změnit Smlouvu, jak níže</w:t>
      </w:r>
      <w:r w:rsidR="00E52CF9" w:rsidRPr="006C3C8F">
        <w:rPr>
          <w:rFonts w:ascii="Times New Roman" w:hAnsi="Times New Roman" w:cs="Times New Roman"/>
        </w:rPr>
        <w:t xml:space="preserve"> </w:t>
      </w:r>
      <w:r w:rsidRPr="006C3C8F">
        <w:rPr>
          <w:rFonts w:ascii="Times New Roman" w:hAnsi="Times New Roman" w:cs="Times New Roman"/>
        </w:rPr>
        <w:t>uvedeno.</w:t>
      </w:r>
    </w:p>
    <w:p w14:paraId="3860FCCA" w14:textId="77777777" w:rsidR="007A7AD0" w:rsidRPr="006C3C8F" w:rsidRDefault="007A7AD0" w:rsidP="006D3E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BCE95B7" w14:textId="77777777" w:rsidR="006D3EE3" w:rsidRDefault="006D3EE3" w:rsidP="007A7AD0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I.</w:t>
      </w:r>
    </w:p>
    <w:p w14:paraId="3F52807F" w14:textId="77777777" w:rsidR="00AC2320" w:rsidRDefault="006D3EE3" w:rsidP="007A7AD0">
      <w:pPr>
        <w:jc w:val="center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Změny Smlouvy</w:t>
      </w:r>
    </w:p>
    <w:p w14:paraId="5B185B15" w14:textId="77777777" w:rsidR="007A7AD0" w:rsidRDefault="007A7AD0" w:rsidP="007A7AD0">
      <w:pPr>
        <w:jc w:val="both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Oddíl I. Předmět plnění se doplňuje o následující ustanovení:</w:t>
      </w:r>
    </w:p>
    <w:p w14:paraId="506B1164" w14:textId="77777777" w:rsidR="00E52CF9" w:rsidRDefault="00E52CF9" w:rsidP="007A7AD0">
      <w:pPr>
        <w:spacing w:after="0" w:line="240" w:lineRule="auto"/>
        <w:ind w:left="119" w:right="57"/>
        <w:jc w:val="both"/>
        <w:rPr>
          <w:rFonts w:ascii="Times New Roman" w:eastAsia="Times New Roman" w:hAnsi="Times New Roman" w:cs="Times New Roman"/>
          <w:spacing w:val="1"/>
          <w:sz w:val="24"/>
          <w:szCs w:val="24"/>
        </w:rPr>
      </w:pPr>
    </w:p>
    <w:p w14:paraId="3686FE39" w14:textId="77777777" w:rsidR="00E52CF9" w:rsidRDefault="00E52CF9" w:rsidP="007A7AD0">
      <w:pPr>
        <w:spacing w:after="0" w:line="240" w:lineRule="auto"/>
        <w:ind w:left="119" w:right="57"/>
        <w:jc w:val="both"/>
        <w:rPr>
          <w:rFonts w:ascii="Times New Roman" w:eastAsia="Times New Roman" w:hAnsi="Times New Roman" w:cs="Times New Roman"/>
          <w:spacing w:val="1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Počínaje dnem 1. 6. 2023 se předmět plnění rozšiřuje o následující: </w:t>
      </w:r>
    </w:p>
    <w:p w14:paraId="73D3A2D3" w14:textId="77777777" w:rsidR="00E52CF9" w:rsidRDefault="00E52CF9" w:rsidP="007A7AD0">
      <w:pPr>
        <w:spacing w:after="0" w:line="240" w:lineRule="auto"/>
        <w:ind w:left="119" w:right="57"/>
        <w:jc w:val="both"/>
        <w:rPr>
          <w:rFonts w:ascii="Times New Roman" w:eastAsia="Times New Roman" w:hAnsi="Times New Roman" w:cs="Times New Roman"/>
          <w:spacing w:val="1"/>
          <w:sz w:val="24"/>
          <w:szCs w:val="24"/>
        </w:rPr>
      </w:pPr>
    </w:p>
    <w:p w14:paraId="191A7BDB" w14:textId="77777777" w:rsidR="007A7AD0" w:rsidRDefault="007A7AD0" w:rsidP="007A7AD0">
      <w:pPr>
        <w:spacing w:after="0" w:line="240" w:lineRule="auto"/>
        <w:ind w:left="119" w:right="5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videlné 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úk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ové 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 pro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va 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ú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vu 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 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V 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ČR, 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.v.i., 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íkov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362/10,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8: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udova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oj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dba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ud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s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62195">
        <w:rPr>
          <w:rFonts w:ascii="Times New Roman" w:eastAsia="Times New Roman" w:hAnsi="Times New Roman" w:cs="Times New Roman"/>
          <w:sz w:val="24"/>
          <w:szCs w:val="24"/>
        </w:rPr>
        <w:t>H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 při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lém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lu Ú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u strukt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in v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sle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í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oz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hu:</w:t>
      </w:r>
    </w:p>
    <w:p w14:paraId="443F8B52" w14:textId="77777777" w:rsidR="007A7AD0" w:rsidRDefault="007A7AD0" w:rsidP="007A7AD0">
      <w:pPr>
        <w:spacing w:after="0" w:line="240" w:lineRule="auto"/>
        <w:ind w:left="119" w:right="5246"/>
        <w:rPr>
          <w:rFonts w:ascii="Times New Roman" w:eastAsia="Times New Roman" w:hAnsi="Times New Roman" w:cs="Times New Roman"/>
          <w:sz w:val="24"/>
          <w:szCs w:val="24"/>
          <w:u w:val="single" w:color="000000"/>
        </w:rPr>
      </w:pPr>
    </w:p>
    <w:p w14:paraId="54D0A1E1" w14:textId="77777777" w:rsidR="00E52CF9" w:rsidRDefault="007A7AD0" w:rsidP="007A7AD0">
      <w:pPr>
        <w:spacing w:after="0" w:line="240" w:lineRule="auto"/>
        <w:ind w:left="119" w:right="5246"/>
        <w:rPr>
          <w:rFonts w:ascii="Times New Roman" w:eastAsia="Times New Roman" w:hAnsi="Times New Roman" w:cs="Times New Roman"/>
          <w:spacing w:val="3"/>
          <w:sz w:val="24"/>
          <w:szCs w:val="24"/>
          <w:u w:val="single" w:color="000000"/>
        </w:rPr>
      </w:pP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c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áře</w:t>
      </w:r>
      <w:r>
        <w:rPr>
          <w:rFonts w:ascii="Times New Roman" w:eastAsia="Times New Roman" w:hAnsi="Times New Roman" w:cs="Times New Roman"/>
          <w:spacing w:val="58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59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pol</w:t>
      </w:r>
      <w:r>
        <w:rPr>
          <w:rFonts w:ascii="Times New Roman" w:eastAsia="Times New Roman" w:hAnsi="Times New Roman" w:cs="Times New Roman"/>
          <w:spacing w:val="3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č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é prostor</w:t>
      </w:r>
      <w:r>
        <w:rPr>
          <w:rFonts w:ascii="Times New Roman" w:eastAsia="Times New Roman" w:hAnsi="Times New Roman" w:cs="Times New Roman"/>
          <w:spacing w:val="-5"/>
          <w:sz w:val="24"/>
          <w:szCs w:val="24"/>
          <w:u w:val="single" w:color="000000"/>
        </w:rPr>
        <w:t>y</w:t>
      </w:r>
      <w:r w:rsidR="00EA6CB3">
        <w:rPr>
          <w:rFonts w:ascii="Times New Roman" w:eastAsia="Times New Roman" w:hAnsi="Times New Roman" w:cs="Times New Roman"/>
          <w:spacing w:val="-5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elna</w:t>
      </w:r>
      <w:r>
        <w:rPr>
          <w:rFonts w:ascii="Times New Roman" w:eastAsia="Times New Roman" w:hAnsi="Times New Roman" w:cs="Times New Roman"/>
          <w:spacing w:val="3"/>
          <w:sz w:val="24"/>
          <w:szCs w:val="24"/>
          <w:u w:val="single" w:color="000000"/>
        </w:rPr>
        <w:t xml:space="preserve"> </w:t>
      </w:r>
    </w:p>
    <w:p w14:paraId="62DF0D74" w14:textId="77777777" w:rsidR="007A7AD0" w:rsidRPr="007A7AD0" w:rsidRDefault="007A7AD0" w:rsidP="007A7AD0">
      <w:pPr>
        <w:spacing w:after="0" w:line="240" w:lineRule="auto"/>
        <w:ind w:left="119" w:right="5246"/>
        <w:rPr>
          <w:rFonts w:ascii="Times New Roman" w:eastAsia="Times New Roman" w:hAnsi="Times New Roman" w:cs="Times New Roman"/>
          <w:spacing w:val="-5"/>
          <w:sz w:val="24"/>
          <w:szCs w:val="24"/>
          <w:u w:val="single" w:color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dně</w:t>
      </w:r>
    </w:p>
    <w:p w14:paraId="2213F761" w14:textId="77777777" w:rsidR="007A7AD0" w:rsidRDefault="007A7AD0" w:rsidP="007A7AD0">
      <w:pPr>
        <w:tabs>
          <w:tab w:val="left" w:pos="820"/>
        </w:tabs>
        <w:spacing w:before="3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dň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 odpadk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košů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e</w:t>
      </w:r>
      <w:r>
        <w:rPr>
          <w:rFonts w:ascii="Times New Roman" w:eastAsia="Times New Roman" w:hAnsi="Times New Roman" w:cs="Times New Roman"/>
          <w:sz w:val="24"/>
          <w:szCs w:val="24"/>
        </w:rPr>
        <w:t>tně vk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gie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č</w:t>
      </w:r>
      <w:r>
        <w:rPr>
          <w:rFonts w:ascii="Times New Roman" w:eastAsia="Times New Roman" w:hAnsi="Times New Roman" w:cs="Times New Roman"/>
          <w:sz w:val="24"/>
          <w:szCs w:val="24"/>
        </w:rPr>
        <w:t>ků</w:t>
      </w:r>
    </w:p>
    <w:p w14:paraId="73060EB7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úk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 podlah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ploc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e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a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)</w:t>
      </w:r>
    </w:p>
    <w:p w14:paraId="4A6F7173" w14:textId="77777777" w:rsidR="007A7AD0" w:rsidRDefault="007A7AD0" w:rsidP="007A7AD0">
      <w:pPr>
        <w:tabs>
          <w:tab w:val="left" w:pos="820"/>
        </w:tabs>
        <w:spacing w:before="56" w:after="0" w:line="283" w:lineRule="auto"/>
        <w:ind w:left="839" w:right="59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u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k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ních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o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ku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d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m, k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e 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>
        <w:rPr>
          <w:rFonts w:ascii="Times New Roman" w:eastAsia="Times New Roman" w:hAnsi="Times New Roman" w:cs="Times New Roman"/>
          <w:sz w:val="24"/>
          <w:szCs w:val="24"/>
        </w:rPr>
        <w:t>hní de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u volná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ních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30602311" w14:textId="77777777" w:rsidR="007A7AD0" w:rsidRDefault="007A7AD0" w:rsidP="007A7AD0">
      <w:pPr>
        <w:tabs>
          <w:tab w:val="left" w:pos="820"/>
        </w:tabs>
        <w:spacing w:before="11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ř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ch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ř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z w:val="24"/>
          <w:szCs w:val="24"/>
        </w:rPr>
        <w:t>tů, ob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ů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n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C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 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rn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732E184B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č</w:t>
      </w:r>
      <w:r>
        <w:rPr>
          <w:rFonts w:ascii="Times New Roman" w:eastAsia="Times New Roman" w:hAnsi="Times New Roman" w:cs="Times New Roman"/>
          <w:sz w:val="24"/>
          <w:szCs w:val="24"/>
        </w:rPr>
        <w:t>iš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st na k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ň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4A66DC46" w14:textId="77777777" w:rsidR="007A7AD0" w:rsidRDefault="007A7AD0" w:rsidP="007A7AD0">
      <w:pPr>
        <w:tabs>
          <w:tab w:val="left" w:pos="820"/>
        </w:tabs>
        <w:spacing w:before="58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č</w:t>
      </w:r>
      <w:r>
        <w:rPr>
          <w:rFonts w:ascii="Times New Roman" w:eastAsia="Times New Roman" w:hAnsi="Times New Roman" w:cs="Times New Roman"/>
          <w:sz w:val="24"/>
          <w:szCs w:val="24"/>
        </w:rPr>
        <w:t>iš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st k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 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k a jinde 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ř</w:t>
      </w:r>
      <w:r>
        <w:rPr>
          <w:rFonts w:ascii="Times New Roman" w:eastAsia="Times New Roman" w:hAnsi="Times New Roman" w:cs="Times New Roman"/>
          <w:sz w:val="24"/>
          <w:szCs w:val="24"/>
        </w:rPr>
        <w:t>ích</w:t>
      </w:r>
    </w:p>
    <w:p w14:paraId="671D39FA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lastRenderedPageBreak/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leš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z w:val="24"/>
          <w:szCs w:val="24"/>
        </w:rPr>
        <w:t>ní skel 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stupních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ojov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ích d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ř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67460FC6" w14:textId="77777777" w:rsidR="007A7AD0" w:rsidRDefault="007A7AD0" w:rsidP="007A7AD0">
      <w:pPr>
        <w:spacing w:after="0"/>
      </w:pPr>
    </w:p>
    <w:p w14:paraId="05D8049C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týdně</w:t>
      </w:r>
    </w:p>
    <w:p w14:paraId="4B359ACE" w14:textId="77777777" w:rsidR="007A7AD0" w:rsidRDefault="007A7AD0" w:rsidP="007A7AD0">
      <w:pPr>
        <w:tabs>
          <w:tab w:val="left" w:pos="820"/>
        </w:tabs>
        <w:spacing w:before="8" w:after="0" w:line="285" w:lineRule="auto"/>
        <w:ind w:left="839" w:right="42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u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ních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roj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,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ch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am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,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roj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ní 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lá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nic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k)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j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ozmn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y 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ř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ch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ře</w:t>
      </w:r>
      <w:r>
        <w:rPr>
          <w:rFonts w:ascii="Times New Roman" w:eastAsia="Times New Roman" w:hAnsi="Times New Roman" w:cs="Times New Roman"/>
          <w:sz w:val="24"/>
          <w:szCs w:val="24"/>
        </w:rPr>
        <w:t>dmě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hod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(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icí pří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roj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od.)</w:t>
      </w:r>
    </w:p>
    <w:p w14:paraId="6280AB46" w14:textId="77777777" w:rsidR="007A7AD0" w:rsidRDefault="007A7AD0" w:rsidP="007A7AD0">
      <w:pPr>
        <w:tabs>
          <w:tab w:val="left" w:pos="820"/>
        </w:tabs>
        <w:spacing w:before="7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b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l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šti</w:t>
      </w:r>
    </w:p>
    <w:p w14:paraId="7D377F7B" w14:textId="77777777" w:rsidR="007A7AD0" w:rsidRDefault="007A7AD0" w:rsidP="007A7AD0">
      <w:pPr>
        <w:spacing w:before="9" w:after="0" w:line="120" w:lineRule="exact"/>
        <w:rPr>
          <w:sz w:val="12"/>
          <w:szCs w:val="12"/>
        </w:rPr>
      </w:pPr>
    </w:p>
    <w:p w14:paraId="552296D5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2B013AAD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ěs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ně</w:t>
      </w:r>
    </w:p>
    <w:p w14:paraId="6934DBC2" w14:textId="77777777" w:rsidR="007A7AD0" w:rsidRDefault="007A7AD0" w:rsidP="007A7AD0">
      <w:pPr>
        <w:tabs>
          <w:tab w:val="left" w:pos="820"/>
        </w:tabs>
        <w:spacing w:before="3" w:after="0" w:line="285" w:lineRule="auto"/>
        <w:ind w:left="839" w:right="41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u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ě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ústř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ního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pení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suv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pí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ích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vod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št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2BDF844F" w14:textId="77777777" w:rsidR="007A7AD0" w:rsidRDefault="007A7AD0" w:rsidP="007A7AD0">
      <w:pPr>
        <w:tabs>
          <w:tab w:val="left" w:pos="820"/>
        </w:tabs>
        <w:spacing w:before="8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ří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r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</w:p>
    <w:p w14:paraId="38E39494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0DC7CF5B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456A8484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pojov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í  chodba 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mezi  budovami  A  a 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B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 xml:space="preserve"> </w:t>
      </w:r>
    </w:p>
    <w:p w14:paraId="226A871C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dně</w:t>
      </w:r>
    </w:p>
    <w:p w14:paraId="6BCDF7C3" w14:textId="77777777" w:rsidR="007A7AD0" w:rsidRDefault="007A7AD0" w:rsidP="007A7AD0">
      <w:pPr>
        <w:tabs>
          <w:tab w:val="left" w:pos="820"/>
        </w:tabs>
        <w:spacing w:before="3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úk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 podlah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ploc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e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a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7A6F5B1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č</w:t>
      </w:r>
      <w:r>
        <w:rPr>
          <w:rFonts w:ascii="Times New Roman" w:eastAsia="Times New Roman" w:hAnsi="Times New Roman" w:cs="Times New Roman"/>
          <w:sz w:val="24"/>
          <w:szCs w:val="24"/>
        </w:rPr>
        <w:t>iš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st na kli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olem k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</w:p>
    <w:p w14:paraId="3B2C58E6" w14:textId="77777777" w:rsidR="007A7AD0" w:rsidRDefault="007A7AD0" w:rsidP="007A7AD0">
      <w:pPr>
        <w:spacing w:before="9" w:after="0" w:line="120" w:lineRule="exact"/>
        <w:rPr>
          <w:sz w:val="12"/>
          <w:szCs w:val="12"/>
        </w:rPr>
      </w:pPr>
    </w:p>
    <w:p w14:paraId="2F5B41FA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5AFEE62A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dně</w:t>
      </w:r>
    </w:p>
    <w:p w14:paraId="7FD0CAFF" w14:textId="77777777" w:rsidR="007A7AD0" w:rsidRDefault="007A7AD0" w:rsidP="007A7AD0">
      <w:pPr>
        <w:tabs>
          <w:tab w:val="left" w:pos="820"/>
        </w:tabs>
        <w:spacing w:before="3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leš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z w:val="24"/>
          <w:szCs w:val="24"/>
        </w:rPr>
        <w:t>ní skel 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ř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08088E81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4B4F93B3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46E213A4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B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udova 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HB 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(k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c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á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ř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e)</w:t>
      </w:r>
      <w:r>
        <w:rPr>
          <w:rFonts w:ascii="Times New Roman" w:eastAsia="Times New Roman" w:hAnsi="Times New Roman" w:cs="Times New Roman"/>
          <w:spacing w:val="3"/>
          <w:sz w:val="24"/>
          <w:szCs w:val="24"/>
          <w:u w:val="single" w:color="000000"/>
        </w:rPr>
        <w:t xml:space="preserve"> </w:t>
      </w:r>
    </w:p>
    <w:p w14:paraId="6A185DB5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dně</w:t>
      </w:r>
    </w:p>
    <w:p w14:paraId="43CFCE82" w14:textId="77777777" w:rsidR="007A7AD0" w:rsidRDefault="007A7AD0" w:rsidP="007A7AD0">
      <w:pPr>
        <w:tabs>
          <w:tab w:val="left" w:pos="820"/>
        </w:tabs>
        <w:spacing w:before="3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dň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 odpadk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košů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e</w:t>
      </w:r>
      <w:r>
        <w:rPr>
          <w:rFonts w:ascii="Times New Roman" w:eastAsia="Times New Roman" w:hAnsi="Times New Roman" w:cs="Times New Roman"/>
          <w:sz w:val="24"/>
          <w:szCs w:val="24"/>
        </w:rPr>
        <w:t>tně vk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gie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č</w:t>
      </w:r>
      <w:r>
        <w:rPr>
          <w:rFonts w:ascii="Times New Roman" w:eastAsia="Times New Roman" w:hAnsi="Times New Roman" w:cs="Times New Roman"/>
          <w:sz w:val="24"/>
          <w:szCs w:val="24"/>
        </w:rPr>
        <w:t>ků</w:t>
      </w:r>
    </w:p>
    <w:p w14:paraId="16321E55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úk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 podlah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ploc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e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a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)</w:t>
      </w:r>
    </w:p>
    <w:p w14:paraId="1BC252D6" w14:textId="77777777" w:rsidR="007A7AD0" w:rsidRDefault="007A7AD0" w:rsidP="007A7AD0">
      <w:pPr>
        <w:tabs>
          <w:tab w:val="left" w:pos="820"/>
        </w:tabs>
        <w:spacing w:before="56" w:after="0" w:line="285" w:lineRule="auto"/>
        <w:ind w:left="839" w:right="39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u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k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ních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o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ku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d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m, k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e 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>
        <w:rPr>
          <w:rFonts w:ascii="Times New Roman" w:eastAsia="Times New Roman" w:hAnsi="Times New Roman" w:cs="Times New Roman"/>
          <w:sz w:val="24"/>
          <w:szCs w:val="24"/>
        </w:rPr>
        <w:t>hní de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u volná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ních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08F098D0" w14:textId="77777777" w:rsidR="007A7AD0" w:rsidRDefault="007A7AD0" w:rsidP="007A7AD0">
      <w:pPr>
        <w:tabs>
          <w:tab w:val="left" w:pos="820"/>
        </w:tabs>
        <w:spacing w:before="8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ř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ch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ř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z w:val="24"/>
          <w:szCs w:val="24"/>
        </w:rPr>
        <w:t>tů, ob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ů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n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C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 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rn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11231877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č</w:t>
      </w:r>
      <w:r>
        <w:rPr>
          <w:rFonts w:ascii="Times New Roman" w:eastAsia="Times New Roman" w:hAnsi="Times New Roman" w:cs="Times New Roman"/>
          <w:sz w:val="24"/>
          <w:szCs w:val="24"/>
        </w:rPr>
        <w:t>iš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st na k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ň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0A6E49DA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z w:val="24"/>
          <w:szCs w:val="24"/>
        </w:rPr>
        <w:t>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iš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st k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 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k a jinde 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ř</w:t>
      </w:r>
      <w:r>
        <w:rPr>
          <w:rFonts w:ascii="Times New Roman" w:eastAsia="Times New Roman" w:hAnsi="Times New Roman" w:cs="Times New Roman"/>
          <w:sz w:val="24"/>
          <w:szCs w:val="24"/>
        </w:rPr>
        <w:t>ích</w:t>
      </w:r>
    </w:p>
    <w:p w14:paraId="4413E1A6" w14:textId="77777777" w:rsidR="007A7AD0" w:rsidRDefault="007A7AD0" w:rsidP="007A7AD0">
      <w:pPr>
        <w:spacing w:before="9" w:after="0" w:line="120" w:lineRule="exact"/>
        <w:rPr>
          <w:sz w:val="12"/>
          <w:szCs w:val="12"/>
        </w:rPr>
      </w:pPr>
    </w:p>
    <w:p w14:paraId="49C472A6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106F1FE0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dně</w:t>
      </w:r>
    </w:p>
    <w:p w14:paraId="1226987D" w14:textId="77777777" w:rsidR="007A7AD0" w:rsidRDefault="007A7AD0" w:rsidP="007A7AD0">
      <w:pPr>
        <w:tabs>
          <w:tab w:val="left" w:pos="820"/>
        </w:tabs>
        <w:spacing w:before="3" w:after="0" w:line="285" w:lineRule="auto"/>
        <w:ind w:left="839" w:right="42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u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ních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roj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,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ch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am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,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roj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ní 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lá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nic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k)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j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ozmn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y 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ř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ch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ře</w:t>
      </w:r>
      <w:r>
        <w:rPr>
          <w:rFonts w:ascii="Times New Roman" w:eastAsia="Times New Roman" w:hAnsi="Times New Roman" w:cs="Times New Roman"/>
          <w:sz w:val="24"/>
          <w:szCs w:val="24"/>
        </w:rPr>
        <w:t>dmě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hod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icí pří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roj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pod.)</w:t>
      </w:r>
    </w:p>
    <w:p w14:paraId="6DB4AB28" w14:textId="77777777" w:rsidR="007A7AD0" w:rsidRDefault="007A7AD0" w:rsidP="007A7AD0">
      <w:pPr>
        <w:tabs>
          <w:tab w:val="left" w:pos="820"/>
        </w:tabs>
        <w:spacing w:before="7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b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l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šti</w:t>
      </w:r>
    </w:p>
    <w:p w14:paraId="4716FCC4" w14:textId="77777777" w:rsidR="007A7AD0" w:rsidRDefault="007A7AD0" w:rsidP="007A7AD0">
      <w:pPr>
        <w:spacing w:before="9" w:after="0" w:line="120" w:lineRule="exact"/>
        <w:rPr>
          <w:sz w:val="12"/>
          <w:szCs w:val="12"/>
        </w:rPr>
      </w:pPr>
    </w:p>
    <w:p w14:paraId="57EBBFF2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0A2F9177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ěs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ně</w:t>
      </w:r>
    </w:p>
    <w:p w14:paraId="5DEC40F2" w14:textId="77777777" w:rsidR="007A7AD0" w:rsidRDefault="007A7AD0" w:rsidP="007A7AD0">
      <w:pPr>
        <w:tabs>
          <w:tab w:val="left" w:pos="820"/>
        </w:tabs>
        <w:spacing w:before="3" w:after="0" w:line="285" w:lineRule="auto"/>
        <w:ind w:left="839" w:right="41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u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ě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ústř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ního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pení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suv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pí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ích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vod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št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4B845F07" w14:textId="77777777" w:rsidR="007A7AD0" w:rsidRDefault="007A7AD0" w:rsidP="007A7AD0">
      <w:pPr>
        <w:tabs>
          <w:tab w:val="left" w:pos="820"/>
        </w:tabs>
        <w:spacing w:before="8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ří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r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</w:p>
    <w:p w14:paraId="303E6496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64A5AE8C" w14:textId="77777777" w:rsidR="00EA6CB3" w:rsidRDefault="00EA6CB3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</w:pPr>
    </w:p>
    <w:p w14:paraId="43262BD1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B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udova 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HC  (k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alo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iz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á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oři)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 xml:space="preserve"> </w:t>
      </w:r>
    </w:p>
    <w:p w14:paraId="2A6BCD8A" w14:textId="77777777" w:rsidR="007A7AD0" w:rsidRDefault="007A7AD0" w:rsidP="007A7AD0">
      <w:pPr>
        <w:spacing w:after="0"/>
      </w:pPr>
    </w:p>
    <w:p w14:paraId="04B8EE18" w14:textId="77777777" w:rsidR="007A7AD0" w:rsidRDefault="007A7AD0" w:rsidP="007A7AD0">
      <w:pPr>
        <w:tabs>
          <w:tab w:val="left" w:pos="820"/>
        </w:tabs>
        <w:spacing w:before="8" w:after="0" w:line="240" w:lineRule="auto"/>
        <w:ind w:right="-20"/>
        <w:rPr>
          <w:rFonts w:ascii="Cambria" w:eastAsia="Segoe MDL2 Assets" w:hAnsi="Cambria" w:cs="Segoe MDL2 Assets"/>
          <w:sz w:val="24"/>
          <w:szCs w:val="24"/>
        </w:rPr>
      </w:pPr>
      <w:r>
        <w:rPr>
          <w:rFonts w:ascii="Cambria" w:eastAsia="Segoe MDL2 Assets" w:hAnsi="Cambria" w:cs="Segoe MDL2 Assets"/>
          <w:sz w:val="24"/>
          <w:szCs w:val="24"/>
        </w:rPr>
        <w:t>3x týdně</w:t>
      </w:r>
    </w:p>
    <w:p w14:paraId="4592C2B8" w14:textId="77777777" w:rsidR="007A7AD0" w:rsidRDefault="007A7AD0" w:rsidP="007A7AD0">
      <w:pPr>
        <w:tabs>
          <w:tab w:val="left" w:pos="820"/>
        </w:tabs>
        <w:spacing w:before="8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dň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dpadk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košů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e</w:t>
      </w:r>
      <w:r>
        <w:rPr>
          <w:rFonts w:ascii="Times New Roman" w:eastAsia="Times New Roman" w:hAnsi="Times New Roman" w:cs="Times New Roman"/>
          <w:sz w:val="24"/>
          <w:szCs w:val="24"/>
        </w:rPr>
        <w:t>tně vk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gie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č</w:t>
      </w:r>
      <w:r>
        <w:rPr>
          <w:rFonts w:ascii="Times New Roman" w:eastAsia="Times New Roman" w:hAnsi="Times New Roman" w:cs="Times New Roman"/>
          <w:sz w:val="24"/>
          <w:szCs w:val="24"/>
        </w:rPr>
        <w:t>ků</w:t>
      </w:r>
    </w:p>
    <w:p w14:paraId="2A44E8EF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úk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 podlah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ploc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e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a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0A8D55E" w14:textId="77777777" w:rsidR="007A7AD0" w:rsidRDefault="007A7AD0" w:rsidP="007A7AD0">
      <w:pPr>
        <w:tabs>
          <w:tab w:val="left" w:pos="820"/>
        </w:tabs>
        <w:spacing w:before="56" w:after="0" w:line="285" w:lineRule="auto"/>
        <w:ind w:left="839" w:right="59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k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níc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o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k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d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m, k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e 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>
        <w:rPr>
          <w:rFonts w:ascii="Times New Roman" w:eastAsia="Times New Roman" w:hAnsi="Times New Roman" w:cs="Times New Roman"/>
          <w:sz w:val="24"/>
          <w:szCs w:val="24"/>
        </w:rPr>
        <w:t>hní de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u volná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ních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580E47FF" w14:textId="77777777" w:rsidR="007A7AD0" w:rsidRDefault="007A7AD0" w:rsidP="007A7AD0">
      <w:pPr>
        <w:tabs>
          <w:tab w:val="left" w:pos="820"/>
        </w:tabs>
        <w:spacing w:before="8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ř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ch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ř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z w:val="24"/>
          <w:szCs w:val="24"/>
        </w:rPr>
        <w:t>tů, ob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ů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n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C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 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rn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36ECDB1A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č</w:t>
      </w:r>
      <w:r>
        <w:rPr>
          <w:rFonts w:ascii="Times New Roman" w:eastAsia="Times New Roman" w:hAnsi="Times New Roman" w:cs="Times New Roman"/>
          <w:sz w:val="24"/>
          <w:szCs w:val="24"/>
        </w:rPr>
        <w:t>iš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st na k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ň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379E49A4" w14:textId="77777777" w:rsidR="007A7AD0" w:rsidRDefault="007A7AD0" w:rsidP="007A7AD0">
      <w:pPr>
        <w:tabs>
          <w:tab w:val="left" w:pos="820"/>
        </w:tabs>
        <w:spacing w:before="56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z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č</w:t>
      </w:r>
      <w:r>
        <w:rPr>
          <w:rFonts w:ascii="Times New Roman" w:eastAsia="Times New Roman" w:hAnsi="Times New Roman" w:cs="Times New Roman"/>
          <w:sz w:val="24"/>
          <w:szCs w:val="24"/>
        </w:rPr>
        <w:t>iš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st k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 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k a jinde 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ř</w:t>
      </w:r>
      <w:r>
        <w:rPr>
          <w:rFonts w:ascii="Times New Roman" w:eastAsia="Times New Roman" w:hAnsi="Times New Roman" w:cs="Times New Roman"/>
          <w:sz w:val="24"/>
          <w:szCs w:val="24"/>
        </w:rPr>
        <w:t>ích</w:t>
      </w:r>
    </w:p>
    <w:p w14:paraId="4E7BE036" w14:textId="77777777" w:rsidR="007A7AD0" w:rsidRDefault="007A7AD0" w:rsidP="007A7AD0">
      <w:pPr>
        <w:spacing w:before="9" w:after="0" w:line="120" w:lineRule="exact"/>
        <w:rPr>
          <w:sz w:val="12"/>
          <w:szCs w:val="12"/>
        </w:rPr>
      </w:pPr>
    </w:p>
    <w:p w14:paraId="015543F9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3F1D5E74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dně</w:t>
      </w:r>
    </w:p>
    <w:p w14:paraId="64BD6E6B" w14:textId="77777777" w:rsidR="007A7AD0" w:rsidRDefault="007A7AD0" w:rsidP="007A7AD0">
      <w:pPr>
        <w:tabs>
          <w:tab w:val="left" w:pos="820"/>
        </w:tabs>
        <w:spacing w:before="3" w:after="0" w:line="286" w:lineRule="auto"/>
        <w:ind w:left="839" w:right="62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u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ních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roj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,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ch 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am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, 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roj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ní 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y (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lá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nic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k),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řís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j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ozmn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ř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ích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ře</w:t>
      </w:r>
      <w:r>
        <w:rPr>
          <w:rFonts w:ascii="Times New Roman" w:eastAsia="Times New Roman" w:hAnsi="Times New Roman" w:cs="Times New Roman"/>
          <w:sz w:val="24"/>
          <w:szCs w:val="24"/>
        </w:rPr>
        <w:t>dmě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hod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(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icí pří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roj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s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ž</w:t>
      </w:r>
      <w:r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pod.)</w:t>
      </w:r>
    </w:p>
    <w:p w14:paraId="5241E1DA" w14:textId="77777777" w:rsidR="007A7AD0" w:rsidRDefault="007A7AD0" w:rsidP="007A7AD0">
      <w:pPr>
        <w:tabs>
          <w:tab w:val="left" w:pos="820"/>
        </w:tabs>
        <w:spacing w:before="7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í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b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l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šti</w:t>
      </w:r>
    </w:p>
    <w:p w14:paraId="44824003" w14:textId="77777777" w:rsidR="007A7AD0" w:rsidRDefault="007A7AD0" w:rsidP="007A7AD0">
      <w:pPr>
        <w:spacing w:before="9" w:after="0" w:line="120" w:lineRule="exact"/>
        <w:rPr>
          <w:sz w:val="12"/>
          <w:szCs w:val="12"/>
        </w:rPr>
      </w:pPr>
    </w:p>
    <w:p w14:paraId="53DE886F" w14:textId="77777777" w:rsidR="007A7AD0" w:rsidRDefault="007A7AD0" w:rsidP="007A7AD0">
      <w:pPr>
        <w:spacing w:after="0" w:line="200" w:lineRule="exact"/>
        <w:rPr>
          <w:sz w:val="20"/>
          <w:szCs w:val="20"/>
        </w:rPr>
      </w:pPr>
    </w:p>
    <w:p w14:paraId="1B24DFE5" w14:textId="77777777" w:rsidR="007A7AD0" w:rsidRDefault="007A7AD0" w:rsidP="007A7AD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x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ěs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>ně</w:t>
      </w:r>
    </w:p>
    <w:p w14:paraId="70AE184C" w14:textId="77777777" w:rsidR="007A7AD0" w:rsidRDefault="007A7AD0" w:rsidP="007A7AD0">
      <w:pPr>
        <w:tabs>
          <w:tab w:val="left" w:pos="820"/>
        </w:tabs>
        <w:spacing w:before="3" w:after="0" w:line="285" w:lineRule="auto"/>
        <w:ind w:left="839" w:right="57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u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ě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ústř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ního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pení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suv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c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pí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í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vod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štá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61E72015" w14:textId="77777777" w:rsidR="007A7AD0" w:rsidRDefault="007A7AD0" w:rsidP="007A7AD0">
      <w:pPr>
        <w:tabs>
          <w:tab w:val="left" w:pos="820"/>
        </w:tabs>
        <w:spacing w:before="8" w:after="0" w:line="240" w:lineRule="auto"/>
        <w:ind w:left="479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egoe MDL2 Assets" w:eastAsia="Segoe MDL2 Assets" w:hAnsi="Segoe MDL2 Assets" w:cs="Segoe MDL2 Assets"/>
          <w:w w:val="46"/>
          <w:sz w:val="24"/>
          <w:szCs w:val="24"/>
        </w:rPr>
        <w:t></w:t>
      </w:r>
      <w:r>
        <w:rPr>
          <w:rFonts w:ascii="Segoe MDL2 Assets" w:eastAsia="Segoe MDL2 Assets" w:hAnsi="Segoe MDL2 Assets" w:cs="Segoe MDL2 Assets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í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ý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ří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sz w:val="24"/>
          <w:szCs w:val="24"/>
        </w:rPr>
        <w:t>r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ní</w:t>
      </w:r>
    </w:p>
    <w:p w14:paraId="7AC6A4DC" w14:textId="77777777" w:rsidR="007A7AD0" w:rsidRDefault="007A7AD0" w:rsidP="007A7AD0">
      <w:pPr>
        <w:jc w:val="both"/>
        <w:rPr>
          <w:rFonts w:ascii="Arial,Bold" w:hAnsi="Arial,Bold" w:cs="Arial,Bold"/>
          <w:b/>
          <w:bCs/>
        </w:rPr>
      </w:pPr>
    </w:p>
    <w:p w14:paraId="31AF86F5" w14:textId="77777777" w:rsidR="007A7AD0" w:rsidRDefault="007A7AD0" w:rsidP="007A7AD0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ddíl III. C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é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á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 se mění následovně:</w:t>
      </w:r>
    </w:p>
    <w:p w14:paraId="35D9225F" w14:textId="77777777" w:rsidR="007A7AD0" w:rsidRDefault="007A7AD0" w:rsidP="007A7AD0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66086748" w14:textId="77777777" w:rsidR="007A7AD0" w:rsidRPr="00E52CF9" w:rsidRDefault="00E52CF9" w:rsidP="00E52CF9">
      <w:pPr>
        <w:spacing w:before="71"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</w:rPr>
      </w:pPr>
      <w:r w:rsidRPr="00E52CF9">
        <w:rPr>
          <w:rFonts w:ascii="Times New Roman" w:eastAsia="Times New Roman" w:hAnsi="Times New Roman" w:cs="Times New Roman"/>
          <w:spacing w:val="-3"/>
          <w:sz w:val="24"/>
          <w:szCs w:val="24"/>
        </w:rPr>
        <w:t>Počínaje 1. 6. 2023 byla z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a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prov</w:t>
      </w:r>
      <w:r w:rsidR="007A7AD0" w:rsidRPr="00E52CF9">
        <w:rPr>
          <w:rFonts w:ascii="Times New Roman" w:eastAsia="Times New Roman" w:hAnsi="Times New Roman" w:cs="Times New Roman"/>
          <w:spacing w:val="-2"/>
          <w:sz w:val="24"/>
          <w:szCs w:val="24"/>
        </w:rPr>
        <w:t>á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d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ní</w:t>
      </w:r>
      <w:r w:rsidR="007A7AD0" w:rsidRPr="00E52CF9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pr</w:t>
      </w:r>
      <w:r w:rsidR="007A7AD0" w:rsidRPr="00E52CF9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í</w:t>
      </w:r>
      <w:r w:rsidR="007A7AD0" w:rsidRPr="00E52CF9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uv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d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n</w:t>
      </w:r>
      <w:r w:rsidR="007A7AD0" w:rsidRPr="00E52CF9"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h</w:t>
      </w:r>
      <w:r w:rsidR="007A7AD0" w:rsidRPr="00E52CF9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v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oddí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e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.</w:t>
      </w:r>
      <w:r w:rsidR="007A7AD0" w:rsidRPr="00E52CF9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Pr="00E52CF9">
        <w:rPr>
          <w:rFonts w:ascii="Times New Roman" w:eastAsia="Times New Roman" w:hAnsi="Times New Roman" w:cs="Times New Roman"/>
          <w:sz w:val="24"/>
          <w:szCs w:val="24"/>
        </w:rPr>
        <w:t xml:space="preserve">stanovena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sm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uvní c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na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ve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v</w:t>
      </w:r>
      <w:r w:rsidR="007A7AD0" w:rsidRPr="00E52CF9">
        <w:rPr>
          <w:rFonts w:ascii="Times New Roman" w:eastAsia="Times New Roman" w:hAnsi="Times New Roman" w:cs="Times New Roman"/>
          <w:spacing w:val="-7"/>
          <w:sz w:val="24"/>
          <w:szCs w:val="24"/>
        </w:rPr>
        <w:t>ý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ši</w:t>
      </w:r>
      <w:r w:rsidR="007A7AD0" w:rsidRPr="00E52CF9"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32</w:t>
      </w:r>
      <w:r w:rsidRPr="00E52CF9">
        <w:rPr>
          <w:rFonts w:ascii="Times New Roman" w:eastAsia="Times New Roman" w:hAnsi="Times New Roman" w:cs="Times New Roman"/>
          <w:spacing w:val="2"/>
          <w:sz w:val="24"/>
          <w:szCs w:val="24"/>
        </w:rPr>
        <w:t> 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000</w:t>
      </w:r>
      <w:r w:rsidRPr="00E52C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K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č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/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ě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síc. Cena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hrnuje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jak v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šk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é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prá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 xml:space="preserve">, tak i </w:t>
      </w:r>
      <w:r w:rsidR="007A7AD0" w:rsidRPr="00E52CF9">
        <w:rPr>
          <w:rFonts w:ascii="Times New Roman" w:eastAsia="Times New Roman" w:hAnsi="Times New Roman" w:cs="Times New Roman"/>
          <w:spacing w:val="2"/>
          <w:sz w:val="24"/>
          <w:szCs w:val="24"/>
        </w:rPr>
        <w:t>ú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kl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d</w:t>
      </w:r>
      <w:r w:rsidR="007A7AD0" w:rsidRPr="00E52CF9"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vé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prost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ře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d</w:t>
      </w:r>
      <w:r w:rsidR="007A7AD0" w:rsidRPr="00E52CF9"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y</w:t>
      </w:r>
      <w:r w:rsidR="007A7AD0" w:rsidRPr="00E52CF9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pro j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j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="007A7AD0" w:rsidRPr="00E52CF9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="007A7AD0" w:rsidRPr="00E52CF9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kon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 w:rsidR="007A7AD0" w:rsidRPr="00E52CF9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á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ní, kte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é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="007A7AD0" w:rsidRPr="00E52CF9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j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stí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7A7AD0" w:rsidRPr="00E52CF9">
        <w:rPr>
          <w:rFonts w:ascii="Times New Roman" w:eastAsia="Times New Roman" w:hAnsi="Times New Roman" w:cs="Times New Roman"/>
          <w:spacing w:val="-3"/>
          <w:sz w:val="24"/>
          <w:szCs w:val="24"/>
        </w:rPr>
        <w:t>Z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hotov</w:t>
      </w:r>
      <w:r w:rsidR="007A7AD0" w:rsidRPr="00E52CF9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7A7AD0" w:rsidRPr="00E52CF9">
        <w:rPr>
          <w:rFonts w:ascii="Times New Roman" w:eastAsia="Times New Roman" w:hAnsi="Times New Roman" w:cs="Times New Roman"/>
          <w:sz w:val="24"/>
          <w:szCs w:val="24"/>
        </w:rPr>
        <w:t>tel.</w:t>
      </w:r>
    </w:p>
    <w:p w14:paraId="6B6F2E03" w14:textId="77777777" w:rsidR="007A7AD0" w:rsidRDefault="007A7AD0" w:rsidP="007A7AD0">
      <w:pPr>
        <w:spacing w:after="0" w:line="240" w:lineRule="auto"/>
        <w:ind w:left="119" w:right="219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234528C5" w14:textId="77777777" w:rsidR="007A7AD0" w:rsidRDefault="007A7AD0" w:rsidP="007A7AD0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II.</w:t>
      </w:r>
    </w:p>
    <w:p w14:paraId="2F39D4D3" w14:textId="77777777" w:rsidR="007A7AD0" w:rsidRDefault="007A7AD0" w:rsidP="007A7AD0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Závěrečná ustanovení</w:t>
      </w:r>
    </w:p>
    <w:p w14:paraId="58A67286" w14:textId="77777777" w:rsidR="007A7AD0" w:rsidRPr="00E52CF9" w:rsidRDefault="007A7AD0" w:rsidP="007A7A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2CF9">
        <w:rPr>
          <w:rFonts w:ascii="Times New Roman" w:hAnsi="Times New Roman" w:cs="Times New Roman"/>
          <w:sz w:val="24"/>
          <w:szCs w:val="24"/>
        </w:rPr>
        <w:t>1. V ostatním zůstávají ustanovení Smlouvy beze změny.</w:t>
      </w:r>
    </w:p>
    <w:p w14:paraId="048470A6" w14:textId="77777777" w:rsidR="007A7AD0" w:rsidRPr="00E52CF9" w:rsidRDefault="007A7AD0" w:rsidP="007A7A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2CF9">
        <w:rPr>
          <w:rFonts w:ascii="Times New Roman" w:hAnsi="Times New Roman" w:cs="Times New Roman"/>
          <w:sz w:val="24"/>
          <w:szCs w:val="24"/>
        </w:rPr>
        <w:t>2. Tento Dodatek 1 nabývá platnosti dnem podpisu oběma Smluvními stranami. Účinnosti</w:t>
      </w:r>
    </w:p>
    <w:p w14:paraId="67E24E58" w14:textId="77777777" w:rsidR="007A7AD0" w:rsidRPr="00E52CF9" w:rsidRDefault="00E52CF9" w:rsidP="007A7AD0">
      <w:pPr>
        <w:spacing w:after="0" w:line="240" w:lineRule="auto"/>
        <w:ind w:left="119" w:right="219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52CF9">
        <w:rPr>
          <w:rFonts w:ascii="Times New Roman" w:hAnsi="Times New Roman" w:cs="Times New Roman"/>
          <w:sz w:val="24"/>
          <w:szCs w:val="24"/>
        </w:rPr>
        <w:t xml:space="preserve">   </w:t>
      </w:r>
      <w:r w:rsidR="007A7AD0" w:rsidRPr="00E52CF9">
        <w:rPr>
          <w:rFonts w:ascii="Times New Roman" w:hAnsi="Times New Roman" w:cs="Times New Roman"/>
          <w:sz w:val="24"/>
          <w:szCs w:val="24"/>
        </w:rPr>
        <w:t xml:space="preserve">nabývá dnem zveřejnění v registru smluv. Zveřejnění provede </w:t>
      </w:r>
      <w:r w:rsidRPr="00E52CF9">
        <w:rPr>
          <w:rFonts w:ascii="Times New Roman" w:hAnsi="Times New Roman" w:cs="Times New Roman"/>
          <w:sz w:val="24"/>
          <w:szCs w:val="24"/>
        </w:rPr>
        <w:t>MÚA</w:t>
      </w:r>
      <w:r w:rsidR="007A7AD0" w:rsidRPr="00E52CF9">
        <w:rPr>
          <w:rFonts w:ascii="Times New Roman" w:hAnsi="Times New Roman" w:cs="Times New Roman"/>
          <w:sz w:val="24"/>
          <w:szCs w:val="24"/>
        </w:rPr>
        <w:t>.</w:t>
      </w:r>
    </w:p>
    <w:p w14:paraId="6FE46F17" w14:textId="77777777" w:rsidR="007A7AD0" w:rsidRDefault="007A7AD0" w:rsidP="007A7AD0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2986BF7E" w14:textId="77777777" w:rsidR="00E52CF9" w:rsidRDefault="00E52CF9" w:rsidP="007A7AD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6CFB3F" w14:textId="77777777" w:rsidR="007A7AD0" w:rsidRPr="00E52CF9" w:rsidRDefault="00E52CF9" w:rsidP="007A7AD0">
      <w:pPr>
        <w:jc w:val="both"/>
        <w:rPr>
          <w:rFonts w:ascii="Times New Roman" w:hAnsi="Times New Roman" w:cs="Times New Roman"/>
          <w:sz w:val="24"/>
          <w:szCs w:val="24"/>
        </w:rPr>
      </w:pPr>
      <w:r w:rsidRPr="00E52CF9">
        <w:rPr>
          <w:rFonts w:ascii="Times New Roman" w:hAnsi="Times New Roman" w:cs="Times New Roman"/>
          <w:sz w:val="24"/>
          <w:szCs w:val="24"/>
        </w:rPr>
        <w:t xml:space="preserve">V Praze dne: </w:t>
      </w:r>
      <w:r w:rsidRPr="00E52CF9">
        <w:rPr>
          <w:rFonts w:ascii="Times New Roman" w:hAnsi="Times New Roman" w:cs="Times New Roman"/>
          <w:sz w:val="24"/>
          <w:szCs w:val="24"/>
        </w:rPr>
        <w:tab/>
      </w:r>
      <w:r w:rsidRPr="00E52CF9">
        <w:rPr>
          <w:rFonts w:ascii="Times New Roman" w:hAnsi="Times New Roman" w:cs="Times New Roman"/>
          <w:sz w:val="24"/>
          <w:szCs w:val="24"/>
        </w:rPr>
        <w:tab/>
      </w:r>
      <w:r w:rsidRPr="00E52CF9">
        <w:rPr>
          <w:rFonts w:ascii="Times New Roman" w:hAnsi="Times New Roman" w:cs="Times New Roman"/>
          <w:sz w:val="24"/>
          <w:szCs w:val="24"/>
        </w:rPr>
        <w:tab/>
      </w:r>
      <w:r w:rsidRPr="00E52CF9">
        <w:rPr>
          <w:rFonts w:ascii="Times New Roman" w:hAnsi="Times New Roman" w:cs="Times New Roman"/>
          <w:sz w:val="24"/>
          <w:szCs w:val="24"/>
        </w:rPr>
        <w:tab/>
      </w:r>
      <w:r w:rsidRPr="00E52CF9">
        <w:rPr>
          <w:rFonts w:ascii="Times New Roman" w:hAnsi="Times New Roman" w:cs="Times New Roman"/>
          <w:sz w:val="24"/>
          <w:szCs w:val="24"/>
        </w:rPr>
        <w:tab/>
      </w:r>
      <w:r w:rsidRPr="00E52CF9">
        <w:rPr>
          <w:rFonts w:ascii="Times New Roman" w:hAnsi="Times New Roman" w:cs="Times New Roman"/>
          <w:sz w:val="24"/>
          <w:szCs w:val="24"/>
        </w:rPr>
        <w:tab/>
      </w:r>
      <w:r w:rsidRPr="00E52CF9">
        <w:rPr>
          <w:rFonts w:ascii="Times New Roman" w:hAnsi="Times New Roman" w:cs="Times New Roman"/>
          <w:sz w:val="24"/>
          <w:szCs w:val="24"/>
        </w:rPr>
        <w:tab/>
        <w:t>V Praze dne:</w:t>
      </w:r>
    </w:p>
    <w:p w14:paraId="3CEF7BC0" w14:textId="77777777" w:rsidR="00E52CF9" w:rsidRDefault="00E52CF9" w:rsidP="00E52CF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6B42C0" w14:textId="77777777" w:rsidR="00E52CF9" w:rsidRDefault="00E52CF9" w:rsidP="00E52CF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EC9CF7" w14:textId="77777777" w:rsidR="00E52CF9" w:rsidRDefault="00E52CF9" w:rsidP="00E52CF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34E61B6" w14:textId="77777777" w:rsidR="00E52CF9" w:rsidRPr="00E52CF9" w:rsidRDefault="00E52CF9" w:rsidP="00E52CF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2CF9">
        <w:rPr>
          <w:rFonts w:ascii="Times New Roman" w:hAnsi="Times New Roman" w:cs="Times New Roman"/>
          <w:sz w:val="24"/>
          <w:szCs w:val="24"/>
        </w:rPr>
        <w:t>………………………………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………</w:t>
      </w:r>
      <w:r w:rsidRPr="00E52CF9">
        <w:rPr>
          <w:rFonts w:ascii="Times New Roman" w:hAnsi="Times New Roman" w:cs="Times New Roman"/>
          <w:sz w:val="24"/>
          <w:szCs w:val="24"/>
        </w:rPr>
        <w:tab/>
      </w:r>
      <w:r w:rsidRPr="00E52CF9">
        <w:rPr>
          <w:rFonts w:ascii="Times New Roman" w:hAnsi="Times New Roman" w:cs="Times New Roman"/>
          <w:sz w:val="24"/>
          <w:szCs w:val="24"/>
        </w:rPr>
        <w:tab/>
      </w:r>
      <w:r w:rsidRPr="00E52CF9">
        <w:rPr>
          <w:rFonts w:ascii="Times New Roman" w:hAnsi="Times New Roman" w:cs="Times New Roman"/>
          <w:sz w:val="24"/>
          <w:szCs w:val="24"/>
        </w:rPr>
        <w:tab/>
      </w:r>
    </w:p>
    <w:p w14:paraId="71073C82" w14:textId="77777777" w:rsidR="00E52CF9" w:rsidRPr="00E52CF9" w:rsidRDefault="00E52CF9" w:rsidP="00E52CF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2CF9">
        <w:rPr>
          <w:rFonts w:ascii="Times New Roman" w:hAnsi="Times New Roman" w:cs="Times New Roman"/>
          <w:b/>
          <w:sz w:val="24"/>
          <w:szCs w:val="24"/>
        </w:rPr>
        <w:t xml:space="preserve">Za MUA </w:t>
      </w:r>
      <w:r w:rsidRPr="00E52CF9">
        <w:rPr>
          <w:rFonts w:ascii="Times New Roman" w:hAnsi="Times New Roman" w:cs="Times New Roman"/>
          <w:b/>
          <w:sz w:val="24"/>
          <w:szCs w:val="24"/>
        </w:rPr>
        <w:tab/>
      </w:r>
      <w:r w:rsidRPr="00E52CF9">
        <w:rPr>
          <w:rFonts w:ascii="Times New Roman" w:hAnsi="Times New Roman" w:cs="Times New Roman"/>
          <w:b/>
          <w:sz w:val="24"/>
          <w:szCs w:val="24"/>
        </w:rPr>
        <w:tab/>
      </w:r>
      <w:r w:rsidRPr="00E52CF9">
        <w:rPr>
          <w:rFonts w:ascii="Times New Roman" w:hAnsi="Times New Roman" w:cs="Times New Roman"/>
          <w:b/>
          <w:sz w:val="24"/>
          <w:szCs w:val="24"/>
        </w:rPr>
        <w:tab/>
      </w:r>
      <w:r w:rsidRPr="00E52CF9">
        <w:rPr>
          <w:rFonts w:ascii="Times New Roman" w:hAnsi="Times New Roman" w:cs="Times New Roman"/>
          <w:b/>
          <w:sz w:val="24"/>
          <w:szCs w:val="24"/>
        </w:rPr>
        <w:tab/>
      </w:r>
      <w:r w:rsidRPr="00E52CF9">
        <w:rPr>
          <w:rFonts w:ascii="Times New Roman" w:hAnsi="Times New Roman" w:cs="Times New Roman"/>
          <w:b/>
          <w:sz w:val="24"/>
          <w:szCs w:val="24"/>
        </w:rPr>
        <w:tab/>
      </w:r>
      <w:r w:rsidRPr="00E52CF9">
        <w:rPr>
          <w:rFonts w:ascii="Times New Roman" w:hAnsi="Times New Roman" w:cs="Times New Roman"/>
          <w:b/>
          <w:sz w:val="24"/>
          <w:szCs w:val="24"/>
        </w:rPr>
        <w:tab/>
      </w:r>
      <w:r w:rsidRPr="00E52CF9">
        <w:rPr>
          <w:rFonts w:ascii="Times New Roman" w:hAnsi="Times New Roman" w:cs="Times New Roman"/>
          <w:b/>
          <w:sz w:val="24"/>
          <w:szCs w:val="24"/>
        </w:rPr>
        <w:tab/>
        <w:t xml:space="preserve">Za Zhotovitele </w:t>
      </w:r>
    </w:p>
    <w:sectPr w:rsidR="00E52CF9" w:rsidRPr="00E52CF9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78DB0" w14:textId="77777777" w:rsidR="00E77657" w:rsidRDefault="00E77657" w:rsidP="007A7AD0">
      <w:pPr>
        <w:spacing w:after="0" w:line="240" w:lineRule="auto"/>
      </w:pPr>
      <w:r>
        <w:separator/>
      </w:r>
    </w:p>
  </w:endnote>
  <w:endnote w:type="continuationSeparator" w:id="0">
    <w:p w14:paraId="40F4EADD" w14:textId="77777777" w:rsidR="00E77657" w:rsidRDefault="00E77657" w:rsidP="007A7A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ED505" w14:textId="77777777" w:rsidR="00C07D7E" w:rsidRDefault="007A7AD0">
    <w:pPr>
      <w:spacing w:after="0" w:line="200" w:lineRule="exact"/>
      <w:rPr>
        <w:sz w:val="20"/>
        <w:szCs w:val="20"/>
      </w:rPr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33CDC08" wp14:editId="70D1F2C0">
              <wp:simplePos x="0" y="0"/>
              <wp:positionH relativeFrom="page">
                <wp:posOffset>3716655</wp:posOffset>
              </wp:positionH>
              <wp:positionV relativeFrom="page">
                <wp:posOffset>9893935</wp:posOffset>
              </wp:positionV>
              <wp:extent cx="127000" cy="177800"/>
              <wp:effectExtent l="1905" t="0" r="4445" b="0"/>
              <wp:wrapNone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35FEDB" w14:textId="176F1CC8" w:rsidR="00C07D7E" w:rsidRDefault="00CF2F27">
                          <w:pPr>
                            <w:spacing w:after="0" w:line="265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D6080">
                            <w:rPr>
                              <w:rFonts w:ascii="Times New Roman" w:eastAsia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3CDC08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7" type="#_x0000_t202" style="position:absolute;margin-left:292.65pt;margin-top:779.05pt;width:10pt;height:14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" filled="f" stroked="f">
              <v:textbox inset="0,0,0,0">
                <w:txbxContent>
                  <w:p w14:paraId="0635FEDB" w14:textId="176F1CC8" w:rsidR="00C07D7E" w:rsidRDefault="00CF2F27">
                    <w:pPr>
                      <w:spacing w:after="0" w:line="265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D6080">
                      <w:rPr>
                        <w:rFonts w:ascii="Times New Roman" w:eastAsia="Times New Roman" w:hAnsi="Times New Roman" w:cs="Times New Roman"/>
                        <w:noProof/>
                        <w:sz w:val="24"/>
                        <w:szCs w:val="2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9B9165" w14:textId="77777777" w:rsidR="00E77657" w:rsidRDefault="00E77657" w:rsidP="007A7AD0">
      <w:pPr>
        <w:spacing w:after="0" w:line="240" w:lineRule="auto"/>
      </w:pPr>
      <w:r>
        <w:separator/>
      </w:r>
    </w:p>
  </w:footnote>
  <w:footnote w:type="continuationSeparator" w:id="0">
    <w:p w14:paraId="61081686" w14:textId="77777777" w:rsidR="00E77657" w:rsidRDefault="00E77657" w:rsidP="007A7A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55CDB" w14:textId="77777777" w:rsidR="00C07D7E" w:rsidRDefault="007A7AD0">
    <w:pPr>
      <w:spacing w:after="0" w:line="200" w:lineRule="exact"/>
      <w:rPr>
        <w:sz w:val="20"/>
        <w:szCs w:val="20"/>
      </w:rPr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680BB8C" wp14:editId="13A7B0F8">
              <wp:simplePos x="0" y="0"/>
              <wp:positionH relativeFrom="page">
                <wp:posOffset>888365</wp:posOffset>
              </wp:positionH>
              <wp:positionV relativeFrom="page">
                <wp:posOffset>1029335</wp:posOffset>
              </wp:positionV>
              <wp:extent cx="553085" cy="177800"/>
              <wp:effectExtent l="2540" t="635" r="0" b="2540"/>
              <wp:wrapNone/>
              <wp:docPr id="2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308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5A9368" w14:textId="77777777" w:rsidR="00C07D7E" w:rsidRDefault="00BD6080" w:rsidP="007A7AD0">
                          <w:pPr>
                            <w:spacing w:after="0" w:line="265" w:lineRule="exact"/>
                            <w:ind w:right="-56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80BB8C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69.95pt;margin-top:81.05pt;width:43.55pt;height:1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" filled="f" stroked="f">
              <v:textbox inset="0,0,0,0">
                <w:txbxContent>
                  <w:p w14:paraId="415A9368" w14:textId="77777777" w:rsidR="00C07D7E" w:rsidRDefault="00BD6080" w:rsidP="007A7AD0">
                    <w:pPr>
                      <w:spacing w:after="0" w:line="265" w:lineRule="exact"/>
                      <w:ind w:right="-56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zcyMTYwNLcAcpV0lIJTi4sz8/NACoxrAfEgorUsAAAA"/>
  </w:docVars>
  <w:rsids>
    <w:rsidRoot w:val="00770F3B"/>
    <w:rsid w:val="003E0F7B"/>
    <w:rsid w:val="0042036D"/>
    <w:rsid w:val="006C3C8F"/>
    <w:rsid w:val="006D3EE3"/>
    <w:rsid w:val="00770F3B"/>
    <w:rsid w:val="007A7AD0"/>
    <w:rsid w:val="00847695"/>
    <w:rsid w:val="00937A0E"/>
    <w:rsid w:val="00AC2320"/>
    <w:rsid w:val="00BD6080"/>
    <w:rsid w:val="00CF2F27"/>
    <w:rsid w:val="00D62195"/>
    <w:rsid w:val="00E52CF9"/>
    <w:rsid w:val="00E77657"/>
    <w:rsid w:val="00EA6CB3"/>
    <w:rsid w:val="00FB7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953021C"/>
  <w15:chartTrackingRefBased/>
  <w15:docId w15:val="{8FF57C74-9899-48BE-B5F9-278C369D5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A7A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A7AD0"/>
  </w:style>
  <w:style w:type="paragraph" w:styleId="Zpat">
    <w:name w:val="footer"/>
    <w:basedOn w:val="Normln"/>
    <w:link w:val="ZpatChar"/>
    <w:uiPriority w:val="99"/>
    <w:unhideWhenUsed/>
    <w:rsid w:val="007A7A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A7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F97BACBF1835408F04C892EFA53F2B" ma:contentTypeVersion="8" ma:contentTypeDescription="Vytvoří nový dokument" ma:contentTypeScope="" ma:versionID="dc84e5b8ac870b531038fc51489f65f1">
  <xsd:schema xmlns:xsd="http://www.w3.org/2001/XMLSchema" xmlns:xs="http://www.w3.org/2001/XMLSchema" xmlns:p="http://schemas.microsoft.com/office/2006/metadata/properties" xmlns:ns3="b8b379e7-b306-480d-b153-d47330786035" targetNamespace="http://schemas.microsoft.com/office/2006/metadata/properties" ma:root="true" ma:fieldsID="e4850c2e9cef718df90aa7854c47c830" ns3:_="">
    <xsd:import namespace="b8b379e7-b306-480d-b153-d47330786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379e7-b306-480d-b153-d47330786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08B117-A341-4C88-A33A-431CD3AA78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b379e7-b306-480d-b153-d47330786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E194BA-E865-4BC0-B4FD-D390B73078E9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purl.org/dc/dcmitype/"/>
    <ds:schemaRef ds:uri="b8b379e7-b306-480d-b153-d47330786035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3106DB3-F20F-4CBE-B246-B63C30ED63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7</Words>
  <Characters>4057</Characters>
  <Application>Microsoft Office Word</Application>
  <DocSecurity>4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phil. Rudolf Kučera, Ph.D.</dc:creator>
  <cp:keywords/>
  <dc:description/>
  <cp:lastModifiedBy>Jana Pavlištíková</cp:lastModifiedBy>
  <cp:revision>2</cp:revision>
  <dcterms:created xsi:type="dcterms:W3CDTF">2023-03-07T15:57:00Z</dcterms:created>
  <dcterms:modified xsi:type="dcterms:W3CDTF">2023-03-0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F97BACBF1835408F04C892EFA53F2B</vt:lpwstr>
  </property>
</Properties>
</file>